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yes"?><Relationships xmlns="http://schemas.openxmlformats.org/package/2006/relationships"><Relationship Id="rId1" Target="docProps/app.xml" Type="http://schemas.openxmlformats.org/officeDocument/2006/relationships/extended-properties"/><Relationship Id="rId2" Target="docProps/core.xml" Type="http://schemas.openxmlformats.org/package/2006/relationships/metadata/core-properties"/><Relationship Id="rId3" Target="docProps/custom.xml" Type="http://schemas.openxmlformats.org/officeDocument/2006/relationships/custom-properties"/><Relationship Id="rId4" Target="word/document.xml" Type="http://schemas.openxmlformats.org/officeDocument/2006/relationships/officeDocument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85725</wp:posOffset>
                </wp:positionH>
                <wp:positionV relativeFrom="paragraph">
                  <wp:posOffset>495300</wp:posOffset>
                </wp:positionV>
                <wp:extent cx="2695575" cy="238125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-6.75pt;margin-top:39pt;height:18.75pt;width:212.25pt;z-index:251663360;mso-width-relative:page;mso-height-relative:page;" filled="f" stroked="f" coordsize="21600,21600" o:gfxdata="UEsDBAoAAAAAAIdO4kAAAAAAAAAAAAAAAAAEAAAAZHJzL1BLAwQUAAAACACHTuJAMrhl6dgAAAAK AQAADwAAAGRycy9kb3ducmV2LnhtbE2PwW7CMAyG75P2DpEn7QZpYGWoNOUwCWnTxAHo7qY1aUWT VE2g3dvPO203W/70+/vz7WQ7cachtN5pUPMEBLnK160zGsrTbrYGESK6GjvvSMM3BdgWjw85ZrUf 3YHux2gEh7iQoYYmxj6TMlQNWQxz35Pj28UPFiOvg5H1gCOH204ukmQlLbaOPzTY01tD1fV4sxou 426xLPel+cLWvO/N5/ShTgetn59UsgERaYp/MPzqszoU7HT2N1cH0WmYqWXKqIbXNXdi4EUpHs5M qjQFWeTyf4XiB1BLAwQUAAAACACHTuJAojsGUUkCAACZBAAADgAAAGRycy9lMm9Eb2MueG1srVRN bxoxEL1X6n+wfG8WKOQDsUQoiKpS1ERJq56N12Yt+au2YUl/fZ+9mwSlPeTQixl7Zt/MezPD4vpo NDmIEJWzNR2fjSgRlrtG2V1Nf3zffLqkJCZmG6adFTV9EpFeLz9+WHR+LiaudboRgQDExnnna9qm 5OdVFXkrDItnzgsLp3TBsIRr2FVNYB3Qja4mo9F51bnQ+OC4iBGv695JB8TwHkAnpeJi7fjeCJt6 1CA0S6AUW+UjXZZqpRQ83UkZRSK6pmCayokksLf5rJYLNt8F5lvFhxLYe0p4w8kwZZH0BWrNEiP7 oP6CMooHF51MZ9yZqidSFAGL8eiNNo8t86JwgdTRv4ge/x8s/3a4D0Q1NZ1AEssMOv4A1ZjdaUHw BoE6H+eIe/T3YbhFmJntUQaTf8GDHIuoTy+iimMiHI+T86vZ7GJGCYdv8vlyPJll0Or1ax9i+iKc IdmoaUD6oiU73MbUhz6H5GTWbZTWeGdzbUkH0Nl0hOI5wzRKTAFM48Eo2h0lTO8w5jyFAnnybYZc s9iSA8NsRKdVM9SlLcrLpHua2UrH7XHgvnXNEyQLrp+l6PlGAeqWxXTPAoYHpWC90h0OqR3qc4NF SevC73+953j0FF5KOgwj6vm1Z0FQor9adPtqPJ0CNpXLdHaRexVOPdtTj92bGwdOYyyy58XM8Uk/ mzI48xNbuMpZ4WKWI3dNoVxv3qR+RbDFXKxWJQjz6lm6tY+eZ+i+E6t9clKVJmWZem0G9TCxpc3D duWVOL2XqNd/lOUfUEsDBAoAAAAAAIdO4kAAAAAAAAAAAAAAAAAGAAAAX3JlbHMvUEsDBBQAAAAI AIdO4kCKFGY80QAAAJQBAAALAAAAX3JlbHMvLnJlbHOlkMFqwzAMhu+DvYPRfXGawxijTi+j0Gvp HsDYimMaW0Yy2fr28w6DZfS2o36h7xP//vCZFrUiS6RsYNf1oDA78jEHA++X49MLKKk2e7tQRgM3 FDiMjw/7My62tiOZYxHVKFkMzLWWV63FzZisdFQwt81EnGxtIwddrLvagHro+2fNvxkwbpjq5A3w yQ+gLrfSzH/YKTomoal2jpKmaYruHlUHtmWO7sg24Ru5RrMcsBrwLBoHalnXfgR9X7/7p97TRz7j utV+h4zrj1dvuhy/AFBLAwQUAAAACACHTuJAfublIPcAAADhAQAAEwAAAFtDb250ZW50X1R5cGVz XS54bWyVkUFOwzAQRfdI3MHyFiVOu0AIJemCtEtAqBxgZE8Si2RseUxob4+TthtEkVjaM/+/J7vc HMZBTBjYOqrkKi+kQNLOWOoq+b7fZQ9ScAQyMDjCSh6R5aa+vSn3R48sUpq4kn2M/lEp1j2OwLnz SGnSujBCTMfQKQ/6AzpU66K4V9pRRIpZnDtkXTbYwucQxfaQrk8mAQeW4um0OLMqCd4PVkNMpmoi 84OSnQl5Si473FvPd0lDql8J8+Q64Jx7SU8TrEHxCiE+w5g0lAmsjPuigFP+d8lsOXLm2tZqzJvA TYq94XSxutaOa9c4/d/y7ZK6dKvlg+pvUEsBAhQAFAAAAAgAh07iQH7m5SD3AAAA4QEAABMAAAAA AAAAAQAgAAAAugQAAFtDb250ZW50X1R5cGVzXS54bWxQSwECFAAKAAAAAACHTuJAAAAAAAAAAAAA AAAABgAAAAAAAAAAABAAAACcAwAAX3JlbHMvUEsBAhQAFAAAAAgAh07iQIoUZjzRAAAAlAEAAAsA AAAAAAAAAQAgAAAAwAMAAF9yZWxzLy5yZWxzUEsBAhQACgAAAAAAh07iQAAAAAAAAAAAAAAAAAQA AAAAAAAAAAAQAAAAAAAAAGRycy9QSwECFAAUAAAACACHTuJAMrhl6dgAAAAKAQAADwAAAAAAAAAB ACAAAAAiAAAAZHJzL2Rvd25yZXYueG1sUEsBAhQAFAAAAAgAh07iQKI7BlFJAgAAmQQAAA4AAAAA AAAAAQAgAAAAJwEAAGRycy9lMm9Eb2MueG1sUEsFBgAAAAAGAAYAWQEAAOIFAAAAAA==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  <w:r>
        <w:drawing>
          <wp:inline distT="0" distB="0" distL="0" distR="0">
            <wp:extent cx="2931160" cy="580390"/>
            <wp:effectExtent l="0" t="0" r="2540" b="10160"/>
            <wp:docPr id="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line="24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789940</wp:posOffset>
                </wp:positionH>
                <wp:positionV relativeFrom="paragraph">
                  <wp:posOffset>172720</wp:posOffset>
                </wp:positionV>
                <wp:extent cx="2144395" cy="0"/>
                <wp:effectExtent l="0" t="4445" r="0" b="508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443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62.2pt;margin-top:13.6pt;height:0pt;width:168.85pt;z-index:251661312;mso-width-relative:page;mso-height-relative:page;" filled="f" stroked="t" coordsize="21600,21600" o:gfxdata="UEsDBAoAAAAAAIdO4kAAAAAAAAAAAAAAAAAEAAAAZHJzL1BLAwQUAAAACACHTuJAp8dd7tYAAAAJ AQAADwAAAGRycy9kb3ducmV2LnhtbE2PTU/DMAyG70j8h8hIXKYtaag2VJruAPTGhQ3E1WtMW9E4 XZN9wK8niAMcX/vR68fl+uwGcaQp9J4NZAsFgrjxtufWwMu2nt+CCBHZ4uCZDHxSgHV1eVFiYf2J n+m4ia1IJRwKNNDFOBZShqYjh2HhR+K0e/eTw5ji1Eo74SmVu0FqpZbSYc/pQocj3XfUfGwOzkCo X2lff82amXq7aT3p/cPTIxpzfZWpOxCRzvEPhh/9pA5Vctr5A9sghpR1nifUgF5pEAnIlzoDsfsd yKqU/z+ovgFQSwMEFAAAAAgAh07iQGG+YOTfAQAA1gMAAA4AAABkcnMvZTJvRG9jLnhtbK1TyW7b MBC9F+g/ELzXst24qQXLOdhIL10MpP2AMUVJBLhhhvHy9x1SttOmlxyqAzmc5XHe42j1cHJWHDSS Cb6Rs8lUCu1VaI3vG/nr5+OHz1JQAt+CDV438qxJPqzfv1sdY63nYQi21SgYxFN9jI0cUop1VZEa tAOahKg9B7uADhIfsa9ahCOjO1vNp9NP1TFgGzEoTcTe7RiUF0R8C2DoOqP0Nqhnp30aUVFbSEyJ BhNJrku3XadV+tF1pJOwjWSmqax8Cdv7vFbrFdQ9QhyMurQAb2nhFScHxvOlN6gtJBDPaP6BckZh oNCliQquGokURZjFbPpKm6cBoi5cWGqKN9Hp/8Gq74cdCtM28l4KD44f/CkhmH5IYhO8ZwEDivus 0zFSzekbv8PLieIOM+lThy7vTEecirbnm7b6lIRi53x2d/dxuZBCXWPVS2FESl90cCIbjbTGZ9pQ w+ErJb6MU68p2e3Do7G2PJ314tjI5WKekYHHseMxYNNFpkS+lwJsz3OuEhZECta0uTrjEPb7jUVx gDwd5RuTBmj16F0u2D1OCUH6FtrRPZte/dzaBaa0+Rd+7nkLNIw1JZShuMR63rKgo4TZ2of2XJQt fn7ukngZzTxPf55L9cvvuP4N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p8dd7tYAAAAJAQAADwAA AAAAAAABACAAAAAiAAAAZHJzL2Rvd25yZXYueG1sUEsBAhQAFAAAAAgAh07iQGG+YOT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  Name:</w:t>
      </w:r>
      <w:r>
        <w:rPr>
          <w:rFonts w:ascii="Times New Roman" w:hAnsi="Times New Roman" w:cs="Times New Roman" w:eastAsia="Times New Roman"/>
          <w:sz w:val="24"/>
        </w:rPr>
        <w:t xml:space="preserve">       NEIL MUTIA</w:t>
      </w:r>
    </w:p>
    <w:p>
      <w:pPr>
        <w:spacing w:after="0" w:line="360" w:lineRule="auto"/>
        <w:rPr>
          <w:rFonts w:hint="default" w:ascii="Times New Roman" w:hAnsi="Times New Roman" w:cs="Times New Roman"/>
          <w:lang w:val="en-PH"/>
        </w:rPr>
      </w:pPr>
      <w: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181100</wp:posOffset>
                </wp:positionH>
                <wp:positionV relativeFrom="paragraph">
                  <wp:posOffset>152400</wp:posOffset>
                </wp:positionV>
                <wp:extent cx="1895475" cy="0"/>
                <wp:effectExtent l="0" t="0" r="2857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3pt;margin-top:12pt;height:0pt;width:149.25pt;z-index:251660288;mso-width-relative:page;mso-height-relative:page;" filled="f" stroked="t" coordsize="21600,21600" o:gfxdata="UEsDBAoAAAAAAIdO4kAAAAAAAAAAAAAAAAAEAAAAZHJzL1BLAwQUAAAACACHTuJAyjwxRtYAAAAJ AQAADwAAAGRycy9kb3ducmV2LnhtbE2PzU7DQAyE70i8w8pIXKp20xCqKGTTA5AbFwqoVzdrkois N81uf+DpMeIAJ2vs0fibcn12gzrSFHrPBpaLBBRx423PrYHXl3qegwoR2eLgmQx8UoB1dXlRYmH9 iZ/puImtkhAOBRroYhwLrUPTkcOw8COx3N795DCKnFptJzxJuBt0miQr7bBn+dDhSPcdNR+bgzMQ 6jfa11+zZpZsb1pP6f7h6RGNub5aJnegIp3jnxl+8AUdKmHa+QPboAbR+Uq6RANpJlMMWZ7dgtr9 LnRV6v8Nqm9QSwMEFAAAAAgAh07iQAAgXprfAQAA1gMAAA4AAABkcnMvZTJvRG9jLnhtbK1TTW/b MAy9D9h/EHRfnATL1hhxekjQXfYRoNsPYGTZFqAvkGqc/PtRctJu3aWH+SBRFPnI90Rv7s/OipNG MsE3cjGbS6G9Cq3xfSN//Xz4cCcFJfAt2OB1Iy+a5P32/bvNGGu9DEOwrUbBIJ7qMTZySCnWVUVq 0A5oFqL2fNkFdJD4iH3VIoyM7my1nM8/VWPANmJQmoi9++lSXhHxLYCh64zS+6CenPZpQkVtITEl GkwkuS3ddp1W6UfXkU7CNpKZprJyEbaPea22G6h7hDgYdW0B3tLCK04OjOeiz1B7SCCe0PwD5YzC QKFLMxVcNREpijCLxfyVNo8DRF24sNQUn0Wn/wervp8OKEzbyJUUHhw/+GNCMP2QxC54zwIGFKus 0xip5vCdP+D1RPGAmfS5Q5d3piPORdvLs7b6nIRi5+Juvfr4mYuo2131khiR0hcdnMhGI63xmTbU cPpKiYtx6C0ku314MNaWp7NejI1cr5YZGXgcOx4DNl1kSuR7KcD2POcqYUGkYE2bszMOYX/cWRQn yNNRvilogFZP3vWK3dOUEKRvoZ3ci/nNz61dYUqbf+HnnvdAw5RTrjIUp1jPWxZ0kjBbx9BeirLF z89dAq+jmefpz3PJfvkdt78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yjwxRtYAAAAJAQAADwAA AAAAAAABACAAAAAiAAAAZHJzL2Rvd25yZXYueG1sUEsBAhQAFAAAAAgAh07iQAAgXpr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  For the month of</w:t>
      </w:r>
      <w:r>
        <w:rPr>
          <w:rFonts w:hint="default" w:ascii="Times New Roman" w:hAnsi="Times New Roman" w:cs="Times New Roman"/>
          <w:lang w:val="en-PH"/>
        </w:rPr>
        <w:t xml:space="preserve">  </w:t>
      </w:r>
      <w:r>
        <w:rPr>
          <w:rFonts w:ascii="Times New Roman" w:hAnsi="Times New Roman" w:cs="Times New Roman" w:eastAsia="Times New Roman"/>
          <w:sz w:val="24"/>
        </w:rPr>
        <w:t xml:space="preserve"> OCTOBER , 2023</w:t>
      </w:r>
    </w:p>
    <w:p>
      <w:pPr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1198880</wp:posOffset>
                </wp:positionH>
                <wp:positionV relativeFrom="paragraph">
                  <wp:posOffset>157480</wp:posOffset>
                </wp:positionV>
                <wp:extent cx="631190" cy="0"/>
                <wp:effectExtent l="0" t="4445" r="0" b="508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4.4pt;margin-top:12.4pt;height:0pt;width:49.7pt;z-index:251673600;mso-width-relative:page;mso-height-relative:page;" filled="f" stroked="t" coordsize="21600,21600" o:gfxdata="UEsDBAoAAAAAAIdO4kAAAAAAAAAAAAAAAAAEAAAAZHJzL1BLAwQUAAAACACHTuJAl+mfhtUAAAAJ AQAADwAAAGRycy9kb3ducmV2LnhtbE2PzU7DMBCE70i8g7VIXCpq1yBkpXF6AHLjQini6sbbJCJe p7H7A0/PIg5wWs3uaPabcnUOgzjilPpIFhZzBQKpib6n1sLmtb4xIFJ25N0QCS18YoJVdXlRusLH E73gcZ1bwSGUCmehy3kspExNh8GleRyR+LaLU3CZ5dRKP7kTh4dBaqXuZXA98YfOjfjQYfOxPgQL qX7Dff01a2bq/baNqPePz0/O2uurhVqCyHjOf2b4wWd0qJhpGw/kkxhYG8Po2YK+48kGbYwGsf1d yKqU/xtU31BLAwQUAAAACACHTuJAOuyH5d8BAADX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DwJSyk8OH7xp4Rg+iGJbfCeFQwoOMhK jZFqLtj6PV5OFPeYaZ86dHlnQuJU1D3f1NWnJBQ77z4vFvesu7qGqpe6iJS+6uBENhppjc+8oYbj N0p8F6deU7Lbh0djbXk768XYyPvVcsXIwPPY8Ryw6SJzIt9LAbbnQVcJCyIFa9pcnXEI+8PWojhC Ho/yTUkDtHry3q/YPY0JQfoe2sm9mF/93NoFprT5Cj/3vAMappoSylBcYj1vWc9JwWwdQnsuwhY/ v3dJvMxmHqi/z6X65X/c/AF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X6Z+G1QAAAAkBAAAPAAAA AAAAAAEAIAAAACIAAABkcnMvZG93bnJldi54bWxQSwECFAAUAAAACACHTuJAOuyH5d8BAADXAwAA DgAAAAAAAAABACAAAAAk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  <w:b/>
        </w:rPr>
        <w:t xml:space="preserve">          </w:t>
      </w:r>
      <w:r>
        <w:rPr>
          <w:rFonts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555" w:tblpY="238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8" w:hRule="atLeas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8" w:hRule="atLeast"/>
        </w:trPr>
        <w:tc>
          <w:tcPr>
            <w:tcW w:w="646" w:type="dxa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  <w:tc>
          <w:tcPr>
            <w:tcW w:w="1423" w:type="dxa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7:5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3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5:55</w:t>
            </w: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8:0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3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5:5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0:00</w:t>
            </w: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8: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5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50</w:t>
            </w: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</w:tbl>
    <w:p>
      <w:pPr>
        <w:spacing w:after="0" w:line="240" w:lineRule="auto"/>
        <w:ind w:left="2160" w:leftChars="0" w:firstLine="720" w:firstLineChars="0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2056130</wp:posOffset>
                </wp:positionH>
                <wp:positionV relativeFrom="paragraph">
                  <wp:posOffset>4445</wp:posOffset>
                </wp:positionV>
                <wp:extent cx="631190" cy="0"/>
                <wp:effectExtent l="0" t="4445" r="0" b="508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9pt;margin-top:0.35pt;height:0pt;width:49.7pt;z-index:251672576;mso-width-relative:page;mso-height-relative:page;" filled="f" stroked="t" coordsize="21600,21600" o:gfxdata="UEsDBAoAAAAAAIdO4kAAAAAAAAAAAAAAAAAEAAAAZHJzL1BLAwQUAAAACACHTuJAOwtNO9MAAAAF AQAADwAAAGRycy9kb3ducmV2LnhtbE3OP0/DMBAF8B2J72BdJZaqtetUUIU4HYBsLBQQ6zU+kqjx OY3dP/DpcacyPr3Tu1+xPrteHGkMnWcDi7kCQVx723Fj4OO9mq1AhIhssfdMBn4owLq8vSkwt/7E b3TcxEakEQ45GmhjHHIpQ92SwzD3A3Hqvv3oMKY4NtKOeErjrpdaqXvpsOP0ocWBnlqqd5uDMxCq T9pXv9N6qr6yxpPeP7++oDF3k4V6BBHpHK/HcOEnOpTJtPUHtkH0BjKdJXo08AAi1UudaRDbS5Rl If/ryz9QSwMEFAAAAAgAh07iQKs8ZiveAQAA1wMAAA4AAABkcnMvZTJvRG9jLnhtbK1TyW7bMBC9 F+g/ELzXslw4aATLOdhIL10MpP2AMUVJBLhhhvHy9x1SttOklxyqAzmc5XHe42j1cHJWHDSSCb6V 9WwuhfYqdMYPrfz96/HTFykoge/ABq9bedYkH9YfP6yOsdGLMAbbaRQM4qk5xlaOKcWmqkiN2gHN QtSeg31AB4mPOFQdwpHRna0W8/lddQzYRQxKE7F3OwXlBRHfAxj63ii9DerZaZ8mVNQWElOi0USS 69Jt32uVfvY96SRsK5lpKitfwvY+r9V6Bc2AEEejLi3Ae1p4w8mB8XzpDWoLCcQzmn+gnFEYKPRp poKrJiJFEWZRz99o8zRC1IULS03xJjr9P1j147BDYTqehFoKD45f/CkhmGFMYhO8ZwUDCg6yUsdI DRds/A4vJ4o7zLRPPbq8MyFxKuqeb+rqUxKKnXef6/qedVfXUPVSF5HSVx2cyEYrrfGZNzRw+EaJ 7+LUa0p2+/BorC1vZ704tvJ+uVgyMvA89jwHbLrInMgPUoAdeNBVwoJIwZouV2ccwmG/sSgOkMej fFPSCJ2evPdLdk9jQpC+h25y1/Orn1u7wJQ2X+HnnrdA41RTQhmKS6znLes5KZitfejORdji5/cu iZfZzAP197lUv/yP6z9QSwMECgAAAAAAh07iQAAAAAAAAAAAAAAAAAYAAABfcmVscy9QSwMEFAAA AAgAh07iQIoUZjzRAAAAlAEAAAsAAABfcmVscy8ucmVsc6WQwWrDMAyG74O9g9F9cZrDGKNOL6PQ a+kewNiKYxpbRjLZ+vbzDoNl9LajfqHvE//+8JkWtSJLpGxg1/WgMDvyMQcD75fj0wsoqTZ7u1BG AzcUOIyPD/szLra2I5ljEdUoWQzMtZZXrcXNmKx0VDC3zUScbG0jB12su9qAeuj7Z82/GTBumOrk DfDJD6Aut9LMf9gpOiahqXaOkqZpiu4eVQe2ZY7uyDbhG7lGsxywGvAsGgdqWdd+BH1fv/un3tNH PuO61X6HjOuPV2+6HL8AUEsDBBQAAAAIAIdO4kB+5uUg9wAAAOEBAAATAAAAW0NvbnRlbnRfVHlw ZXNdLnhtbJWRQU7DMBBF90jcwfIWJU67QAgl6YK0S0CoHGBkTxKLZGx5TGhvj5O2G0SRWNoz/78n u9wcxkFMGNg6quQqL6RA0s5Y6ir5vt9lD1JwBDIwOMJKHpHlpr69KfdHjyxSmriSfYz+USnWPY7A ufNIadK6MEJMx9ApD/oDOlTrorhX2lFEilmcO2RdNtjC5xDF9pCuTyYBB5bi6bQ4syoJ3g9WQ0ym aiLzg5KdCXlKLjvcW893SUOqXwnz5DrgnHtJTxOsQfEKIT7DmDSUCayM+6KAU/53yWw5cuba1mrM m8BNir3hdLG61o5r1zj93/Ltkrp0q+WD6m9QSwECFAAUAAAACACHTuJAfublIPcAAADhAQAAEwAA AAAAAAABACAAAABKBAAAW0NvbnRlbnRfVHlwZXNdLnhtbFBLAQIUAAoAAAAAAIdO4kAAAAAAAAAA AAAAAAAGAAAAAAAAAAAAEAAAACwDAABfcmVscy9QSwECFAAUAAAACACHTuJAihRmPNEAAACUAQAA CwAAAAAAAAABACAAAABQAwAAX3JlbHMvLnJlbHNQSwECFAAKAAAAAACHTuJAAAAAAAAAAAAAAAAA BAAAAAAAAAAAABAAAAAAAAAAZHJzL1BLAQIUABQAAAAIAIdO4kA7C0070wAAAAUBAAAPAAAAAAAA AAEAIAAAACIAAABkcnMvZG93bnJldi54bWxQSwECFAAUAAAACACHTuJAqzxmK94BAADXAwAADgAA AAAAAAABACAAAAAiAQAAZHJzL2Uyb0RvYy54bWxQSwUGAAAAAAYABgBZAQAAcg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TOTAL _______</w:t>
      </w:r>
    </w:p>
    <w:p>
      <w:pPr>
        <w:spacing w:after="0" w:line="240" w:lineRule="auto"/>
        <w:rPr>
          <w:rFonts w:ascii="Times New Roman" w:hAnsi="Times New Roman" w:cs="Times New Roman"/>
          <w:sz w:val="21"/>
          <w:szCs w:val="21"/>
        </w:rPr>
      </w:pPr>
    </w:p>
    <w:p>
      <w:pPr>
        <w:spacing w:after="0" w:line="240" w:lineRule="auto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16"/>
          <w:szCs w:val="21"/>
        </w:rPr>
        <w:tab/>
      </w:r>
      <w:r>
        <w:rPr>
          <w:rFonts w:ascii="Times New Roman" w:hAnsi="Times New Roman" w:cs="Times New Roman"/>
          <w:sz w:val="18"/>
          <w:szCs w:val="21"/>
        </w:rPr>
        <w:t>THIS IS TO CERTIFY ON MY HONOR that the</w:t>
      </w:r>
      <w:r>
        <w:rPr>
          <w:rFonts w:hint="default" w:ascii="Times New Roman" w:hAnsi="Times New Roman" w:cs="Times New Roman"/>
          <w:sz w:val="18"/>
          <w:szCs w:val="21"/>
          <w:lang w:val="en-PH"/>
        </w:rPr>
        <w:t xml:space="preserve"> </w:t>
      </w:r>
      <w:r>
        <w:rPr>
          <w:rFonts w:ascii="Times New Roman" w:hAnsi="Times New Roman" w:cs="Times New Roman"/>
          <w:sz w:val="18"/>
          <w:szCs w:val="21"/>
        </w:rPr>
        <w:t>above is true and correct report of the honor at work performed, record of which was made daily at the time of arrival and departure from office.</w:t>
      </w:r>
    </w:p>
    <w:p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ascii="Times New Roman" w:hAnsi="Times New Roman" w:cs="Times New Roman"/>
          <w:sz w:val="18"/>
        </w:rPr>
      </w:pP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</w:t>
      </w:r>
    </w:p>
    <w:p>
      <w:pPr>
        <w:spacing w:after="0" w:line="240" w:lineRule="auto"/>
        <w:ind w:left="2880"/>
        <w:jc w:val="center"/>
      </w:pPr>
      <w: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138430</wp:posOffset>
                </wp:positionH>
                <wp:positionV relativeFrom="paragraph">
                  <wp:posOffset>120650</wp:posOffset>
                </wp:positionV>
                <wp:extent cx="1371600" cy="0"/>
                <wp:effectExtent l="0" t="0" r="1905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10.9pt;margin-top:9.5pt;height:0pt;width:108pt;z-index:251662336;mso-width-relative:page;mso-height-relative:page;" filled="f" stroked="t" coordsize="21600,21600" o:gfxdata="UEsDBAoAAAAAAIdO4kAAAAAAAAAAAAAAAAAEAAAAZHJzL1BLAwQUAAAACACHTuJA1oY1y9UAAAAJ AQAADwAAAGRycy9kb3ducmV2LnhtbE2PzU7DMBCE70i8g7VIXKrWTkCIhjg9ALlxoYC4buMliYjX aez+wNOzFQc47sxo9ptydfSD2tMU+8AWsoUBRdwE13Nr4fWlnt+CignZ4RCYLHxRhFV1flZi4cKB n2m/Tq2SEo4FWuhSGgutY9ORx7gII7F4H2HymOScWu0mPEi5H3RuzI322LN86HCk+46az/XOW4j1 G23r71kzM+9XbaB8+/D0iNZeXmTmDlSiY/oLwwlf0KESpk3YsYtqsDDPM0FPYixl0ymwvM5BbX4F XZX6/4LqB1BLAwQUAAAACACHTuJAmlBUlOABAADYAwAADgAAAGRycy9lMm9Eb2MueG1srVPJbtsw EL0X6D8QvNey3TptBMs52EgvXQIk/YAxRUkEuGGGsey/75CynTa95FAdyOEsj/MeR+u7o7PioJFM 8I1czOZSaK9Ca3zfyF9P9x++SEEJfAs2eN3IkyZ5t3n/bj3GWi/DEGyrUTCIp3qMjRxSinVVkRq0 A5qFqD0Hu4AOEh+xr1qEkdGdrZbz+U01BmwjBqWJ2LubgvKMiG8BDF1nlN4F9ey0TxMqaguJKdFg IslN6bbrtEo/u450EraRzDSVlS9he5/XarOGukeIg1HnFuAtLbzi5MB4vvQKtYME4hnNP1DOKAwU ujRTwVUTkaIIs1jMX2nzOEDUhQtLTfEqOv0/WPXj8IDCtDwJn6Tw4PjFHxOC6YcktsF7VjCg4CAr NUaquWDrH/B8oviAmfaxQ5d3JiSORd3TVV19TEKxc/Hx8+JmzsKrS6x6KYxI6asOTmSjkdb4TBxq OHyjxJdx6iUlu324N9aWx7NejI28XS1XjAw8kB0PApsuMinyvRRge550lbAgUrCmzdUZh7Dfby2K A+T5KN+UNECrJ+/tit3TnBCk76Gd3Iv5xc+tnWFKm3/h5553QMNUU0IZikus5y0LOkmYrX1oT0XZ 4ucHL4nn4cwT9ee5VL/8kJvf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1oY1y9UAAAAJAQAADwAA AAAAAAABACAAAAAiAAAAZHJzL2Rvd25yZXYueG1sUEsBAhQAFAAAAAgAh07iQJpQVJT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  <w:sz w:val="18"/>
        </w:rPr>
        <w:t>Dr. John M. Bagcal</w:t>
      </w:r>
      <w: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815465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0" r="1905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42.95pt;margin-top:9.55pt;height:0pt;width:108pt;z-index:251664384;mso-width-relative:page;mso-height-relative:page;" filled="f" stroked="t" coordsize="21600,21600" o:gfxdata="UEsDBAoAAAAAAIdO4kAAAAAAAAAAAAAAAAAEAAAAZHJzL1BLAwQUAAAACACHTuJA9QxEpNUAAAAJ AQAADwAAAGRycy9kb3ducmV2LnhtbE2PzU7DMBCE70i8g7VIXCpqJ6ioDXF6AHLjQgFx3cZLEhGv 09j9gadnEQc47syn2ZlyffKDOtAU+8AWsrkBRdwE13Nr4eW5vlqCignZ4RCYLHxShHV1flZi4cKR n+iwSa2SEI4FWuhSGgutY9ORxzgPI7F472HymOScWu0mPEq4H3RuzI322LN86HCku46aj83eW4j1 K+3qr1kzM2/XbaB8d//4gNZeXmTmFlSiU/qD4ae+VIdKOm3Dnl1Ug4V8uVgJKsYqAyXAwmQibH8F XZX6/4LqG1BLAwQUAAAACACHTuJAmBKSE+ABAADYAwAADgAAAGRycy9lMm9Eb2MueG1srVPJbtsw EL0X6D8QvNeSXThpBMs52EgvXQwk/YAxRUkEuGGG8fL3HVJ20qaXHKoDOZzlcd7jaHV/clYcNJIJ vpXzWS2F9ip0xg+t/PX08OmLFJTAd2CD1608a5L3648fVsfY6EUYg+00Cgbx1BxjK8eUYlNVpEbt gGYhas/BPqCDxEccqg7hyOjOVou6vqmOAbuIQWki9m6noLwg4nsAQ98bpbdBPTvt04SK2kJiSjSa SHJduu17rdLPviedhG0lM01l5UvY3ue1Wq+gGRDiaNSlBXhPC284OTCeL32B2kIC8YzmHyhnFAYK fZqp4KqJSFGEWczrN9o8jhB14cJSU3wRnf4frPpx2KEwHU/CrRQeHL/4Y0Iww5jEJnjPCgYUHGSl jpEaLtj4HV5OFHeYaZ96dHlnQuJU1D2/qKtPSSh2zj/fzm9qFl5dY9VrYURKX3VwIhuttMZn4tDA 4RslvoxTrynZ7cODsbY8nvXi2Mq75WLJyMAD2fMgsOkikyI/SAF24ElXCQsiBWu6XJ1xCIf9xqI4 QJ6P8k1JI3R68t4t2T3NCUH6HrrJPa+vfm7tAlPa/As/97wFGqeaEspQXGI9b1nQScJs7UN3LsoW Pz94SbwMZ56oP8+l+vWHXP8G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9QxEpNUAAAAJAQAADwAA AAAAAAABACAAAAAiAAAAZHJzL2Rvd25yZXYueG1sUEsBAhQAFAAAAAgAh07iQJgSkhP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jc w:val="both"/>
        <w:rPr>
          <w:rFonts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</w:t>
      </w:r>
      <w:r>
        <w:rPr>
          <w:rFonts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</w:t>
      </w:r>
      <w:r>
        <w:rPr>
          <w:rFonts w:ascii="Times New Roman" w:hAnsi="Times New Roman" w:cs="Times New Roman"/>
          <w:sz w:val="18"/>
        </w:rPr>
        <w:t>Immediate Supervisor</w:t>
      </w:r>
    </w:p>
    <w:p>
      <w: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-85725</wp:posOffset>
                </wp:positionH>
                <wp:positionV relativeFrom="paragraph">
                  <wp:posOffset>500380</wp:posOffset>
                </wp:positionV>
                <wp:extent cx="2695575" cy="238125"/>
                <wp:effectExtent l="0" t="0" r="0" b="0"/>
                <wp:wrapNone/>
                <wp:docPr id="4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-6.75pt;margin-top:39.4pt;height:18.75pt;width:212.25pt;z-index:251667456;mso-width-relative:page;mso-height-relative:page;" filled="f" stroked="f" coordsize="21600,21600" o:gfxdata="UEsDBAoAAAAAAIdO4kAAAAAAAAAAAAAAAAAEAAAAZHJzL1BLAwQUAAAACACHTuJAlVO2B9gAAAAK AQAADwAAAGRycy9kb3ducmV2LnhtbE2PwW7CMBBE75X6D9Yi9QaOSUtRGodDJaRWFQcg3JdkcSJi O4oNSf++21N7XO3TzJt8M9lO3GkIrXca1CIBQa7ydeuMhvK4na9BhIiuxs470vBNATbF40OOWe1H t6f7IRrBIS5kqKGJsc+kDFVDFsPC9+T4d/GDxcjnYGQ94MjhtpPLJFlJi63jhgZ7em+ouh5uVsNl 3C7TcleaE7bmY2e+pk913Gv9NFPJG4hIU/yD4Vef1aFgp7O/uTqITsNcpS+Manhd8wQGnpXicWcm 1SoFWeTy/4TiB1BLAwQUAAAACACHTuJA7/c9oEkCAACYBAAADgAAAGRycy9lMm9Eb2MueG1srVRN bxoxEL1X6n+wfC8LFPKBskQoiKpS1ERJq56N12Yt+au2YUl/fZ+9mwSlPeTQixl7Zt/MezPD1fXR aHIQISpnazoZjSkRlrtG2V1Nf3zffLqgJCZmG6adFTV9EpFeLz9+uOr8Qkxd63QjAgGIjYvO17RN yS+qKvJWGBZHzgsLp3TBsIRr2FVNYB3Qja6m4/FZ1bnQ+OC4iBGv695JB8TwHkAnpeJi7fjeCJt6 1CA0S6AUW+UjXZZqpRQ83UkZRSK6pmCayokksLf5rJZXbLELzLeKDyWw95TwhpNhyiLpC9SaJUb2 Qf0FZRQPLjqZRtyZqidSFAGLyfiNNo8t86JwgdTRv4ge/x8s/3a4D0Q1NZ1RYplBwx8gGrM7Lci0 6NP5uEDYo78PUCvfIsxM9iiDyb+gQY5F06cXTcUxEY7H6dnlfH4+p4TDN/18MZnOs+jV69c+xPRF OEOyUdOA9EVKdriNqQ99DsnJrNsorUvftCUdQOezMdrJGYZRYghgGg9C0e4oYXqHKecpFMiTbzPk msWWHBhGIzqtmqEubVHeK81speP2OHDfuuYJigXXj1L0fKMAdctiumcBs4NSsF3pDofUDvW5waKk deH3v95zPFoKLyUdZhH1/NqzICjRXy2afTmZzfLwlstsfo6+kHDq2Z567N7cOHCaYI89L2aOT/rZ lMGZn1jCVc4KF7McuWsK5XrzJvUbgiXmYrUqQRhXz9KtffQ8Q/edWO2Tk6o0KcvUazOoh4EtbR6W K2/E6b1Evf6hLP8AUEsDBAoAAAAAAIdO4kAAAAAAAAAAAAAAAAAGAAAAX3JlbHMvUEsDBBQAAAAI AIdO4kCKFGY80QAAAJQBAAALAAAAX3JlbHMvLnJlbHOlkMFqwzAMhu+DvYPRfXGawxijTi+j0Gvp HsDYimMaW0Yy2fr28w6DZfS2o36h7xP//vCZFrUiS6RsYNf1oDA78jEHA++X49MLKKk2e7tQRgM3 FDiMjw/7My62tiOZYxHVKFkMzLWWV63FzZisdFQwt81EnGxtIwddrLvagHro+2fNvxkwbpjq5A3w yQ+gLrfSzH/YKTomoal2jpKmaYruHlUHtmWO7sg24Ru5RrMcsBrwLBoHalnXfgR9X7/7p97TRz7j utV+h4zrj1dvuhy/AFBLAwQUAAAACACHTuJAfublIPcAAADhAQAAEwAAAFtDb250ZW50X1R5cGVz XS54bWyVkUFOwzAQRfdI3MHyFiVOu0AIJemCtEtAqBxgZE8Si2RseUxob4+TthtEkVjaM/+/J7vc HMZBTBjYOqrkKi+kQNLOWOoq+b7fZQ9ScAQyMDjCSh6R5aa+vSn3R48sUpq4kn2M/lEp1j2OwLnz SGnSujBCTMfQKQ/6AzpU66K4V9pRRIpZnDtkXTbYwucQxfaQrk8mAQeW4um0OLMqCd4PVkNMpmoi 84OSnQl5Si473FvPd0lDql8J8+Q64Jx7SU8TrEHxCiE+w5g0lAmsjPuigFP+d8lsOXLm2tZqzJvA TYq94XSxutaOa9c4/d/y7ZK6dKvlg+pvUEsBAhQAFAAAAAgAh07iQH7m5SD3AAAA4QEAABMAAAAA AAAAAQAgAAAAugQAAFtDb250ZW50X1R5cGVzXS54bWxQSwECFAAKAAAAAACHTuJAAAAAAAAAAAAA AAAABgAAAAAAAAAAABAAAACcAwAAX3JlbHMvUEsBAhQAFAAAAAgAh07iQIoUZjzRAAAAlAEAAAsA AAAAAAAAAQAgAAAAwAMAAF9yZWxzLy5yZWxzUEsBAhQACgAAAAAAh07iQAAAAAAAAAAAAAAAAAQA AAAAAAAAAAAQAAAAAAAAAGRycy9QSwECFAAUAAAACACHTuJAlVO2B9gAAAAKAQAADwAAAAAAAAAB ACAAAAAiAAAAZHJzL2Rvd25yZXYueG1sUEsBAhQAFAAAAAgAh07iQO/3PaBJAgAAmAQAAA4AAAAA AAAAAQAgAAAAJwEAAGRycy9lMm9Eb2MueG1sUEsFBgAAAAAGAAYAWQEAAOIFAAAAAA==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10490</wp:posOffset>
                </wp:positionH>
                <wp:positionV relativeFrom="paragraph">
                  <wp:posOffset>-26035</wp:posOffset>
                </wp:positionV>
                <wp:extent cx="6985" cy="9800590"/>
                <wp:effectExtent l="4445" t="0" r="7620" b="10160"/>
                <wp:wrapNone/>
                <wp:docPr id="3" name="Auto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985" cy="98005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Dot"/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AutoShape 8" o:spid="_x0000_s1026" o:spt="32" type="#_x0000_t32" style="position:absolute;left:0pt;flip:x;margin-left:-8.7pt;margin-top:-2.05pt;height:771.7pt;width:0.55pt;z-index:251659264;mso-width-relative:page;mso-height-relative:page;" filled="f" stroked="t" coordsize="21600,21600" o:gfxdata="UEsDBAoAAAAAAIdO4kAAAAAAAAAAAAAAAAAEAAAAZHJzL1BLAwQUAAAACACHTuJA5XafltwAAAAL AQAADwAAAGRycy9kb3ducmV2LnhtbE2PwU7DMAyG70i8Q2Qkbl0aWgYrTXdAAgkkpFEY0m5ZY9rS JilNum5vjznBzZY//f7+fH00PTvg6FtnJYhFDAxt5XRrawnvbw/RLTAflNWqdxYlnNDDujg/y1Wm 3Wxf8VCGmlGI9ZmS0IQwZJz7qkGj/MINaOn26UajAq1jzfWoZgo3Pb+K4yU3qrX0oVED3jdYdeVk JDxvV5unWbyk3el7t+u+th9T2T1KeXkh4jtgAY/hD4ZffVKHgpz2brLas15CJG5SQmlIBTACIrFM gO2JvE5WCfAi5/87FD9QSwMEFAAAAAgAh07iQFupLETrAQAA2gMAAA4AAABkcnMvZTJvRG9jLnht bK1TwW7bMAy9D9g/CLovdjKkSIw4xZCg26HbArT7AEWWbWGSKIhKnPz9KDlNu/bSQ30wJJPvke+R Xt2erGFHFVCDq/l0UnKmnIRGu67mfx7vviw4wyhcIww4VfOzQn67/vxpNfhKzaAH06jAiMRhNfia 9zH6qihQ9soKnIBXjoItBCsiXUNXNEEMxG5NMSvLm2KA0PgAUiHS1+0Y5BfG8B5CaFst1RbkwSoX R9agjIgkCXvtka9zt22rZPzdtqgiMzUnpTG/qQid9+ldrFei6oLwvZaXFsR7WnilyQrtqOiVaiui YIeg31BZLQMgtHEiwRajkOwIqZiWr7x56IVXWQtZjf5qOn4crfx13AWmm5p/5cwJSwP/doiQK7NF smfwWFHWxu1CEihP7sHfg/yLzMGmF65TOfnx7Ak7TYjiP0i6oKci++EnNJQjiD97dWqDZa3R/kcC JnLyg53ycM7X4ahTZJI+3iwXc84kBZaLspwv8+wKUSWWhPUB43cFlqVDzTEGobs+bsA52gIIYwVx vMeYenwGJLCDO21MXgbj2EA15rN5bgnB6CYFUxqGbr8xgR1FWqf8ZMEUeZmWOtgK7Me8hk5biOOq BTi4Zqxv3MWq5M7o8x6a8y48WUgjz41e1jPt1Mt7Rj//kut/UEsDBAoAAAAAAIdO4kAAAAAAAAAA AAAAAAAGAAAAX3JlbHMvUEsDBBQAAAAIAIdO4kCKFGY80QAAAJQBAAALAAAAX3JlbHMvLnJlbHOl kMFqwzAMhu+DvYPRfXGawxijTi+j0GvpHsDYimMaW0Yy2fr28w6DZfS2o36h7xP//vCZFrUiS6Rs YNf1oDA78jEHA++X49MLKKk2e7tQRgM3FDiMjw/7My62tiOZYxHVKFkMzLWWV63FzZisdFQwt81E nGxtIwddrLvagHro+2fNvxkwbpjq5A3wyQ+gLrfSzH/YKTomoal2jpKmaYruHlUHtmWO7sg24Ru5 RrMcsBrwLBoHalnXfgR9X7/7p97TRz7jutV+h4zrj1dvuhy/AFBLAwQUAAAACACHTuJAfublIPcA AADhAQAAEwAAAFtDb250ZW50X1R5cGVzXS54bWyVkUFOwzAQRfdI3MHyFiVOu0AIJemCtEtAqBxg ZE8Si2RseUxob4+TthtEkVjaM/+/J7vcHMZBTBjYOqrkKi+kQNLOWOoq+b7fZQ9ScAQyMDjCSh6R 5aa+vSn3R48sUpq4kn2M/lEp1j2OwLnzSGnSujBCTMfQKQ/6AzpU66K4V9pRRIpZnDtkXTbYwucQ xfaQrk8mAQeW4um0OLMqCd4PVkNMpmoi84OSnQl5Si473FvPd0lDql8J8+Q64Jx7SU8TrEHxCiE+ w5g0lAmsjPuigFP+d8lsOXLm2tZqzJvATYq94XSxutaOa9c4/d/y7ZK6dKvlg+pvUEsBAhQAFAAA AAgAh07iQH7m5SD3AAAA4QEAABMAAAAAAAAAAQAgAAAAYAQAAFtDb250ZW50X1R5cGVzXS54bWxQ SwECFAAKAAAAAACHTuJAAAAAAAAAAAAAAAAABgAAAAAAAAAAABAAAABCAwAAX3JlbHMvUEsBAhQA FAAAAAgAh07iQIoUZjzRAAAAlAEAAAsAAAAAAAAAAQAgAAAAZgMAAF9yZWxzLy5yZWxzUEsBAhQA CgAAAAAAh07iQAAAAAAAAAAAAAAAAAQAAAAAAAAAAAAQAAAAAAAAAGRycy9QSwECFAAUAAAACACH TuJA5XafltwAAAALAQAADwAAAAAAAAABACAAAAAiAAAAZHJzL2Rvd25yZXYueG1sUEsBAhQAFAAA AAgAh07iQFupLETrAQAA2gMAAA4AAAAAAAAAAQAgAAAAKwEAAGRycy9lMm9Eb2MueG1sUEsFBgAA AAAGAAYAWQEAAIgFAAAAAA== ">
                <v:fill on="f" focussize="0,0"/>
                <v:stroke color="#000000" joinstyle="round" dashstyle="dashDot"/>
                <v:imagedata o:title=""/>
                <o:lock v:ext="edit" aspectratio="f"/>
              </v:shape>
            </w:pict>
          </mc:Fallback>
        </mc:AlternateContent>
      </w:r>
      <w:r>
        <w:drawing>
          <wp:inline distT="0" distB="0" distL="0" distR="0">
            <wp:extent cx="2931160" cy="580390"/>
            <wp:effectExtent l="0" t="0" r="2540" b="10160"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line="24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1150620</wp:posOffset>
                </wp:positionH>
                <wp:positionV relativeFrom="paragraph">
                  <wp:posOffset>175260</wp:posOffset>
                </wp:positionV>
                <wp:extent cx="2329815" cy="0"/>
                <wp:effectExtent l="0" t="4445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981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0.6pt;margin-top:13.8pt;height:0pt;width:183.45pt;z-index:251666432;mso-width-relative:page;mso-height-relative:page;" filled="f" stroked="t" coordsize="21600,21600" o:gfxdata="UEsDBAoAAAAAAIdO4kAAAAAAAAAAAAAAAAAEAAAAZHJzL1BLAwQUAAAACACHTuJAjyRewNYAAAAJ AQAADwAAAGRycy9kb3ducmV2LnhtbE2PPU/DQAyGdyT+w8lILFV7SYAShVw6ANlYKFSsbs4kETlf mrt+wK/HiAHG1370+nG5OrlBHWgKvWcD6SIBRdx423Nr4PWlnuegQkS2OHgmA58UYFWdn5VYWH/k ZzqsY6ukhEOBBroYx0Lr0HTkMCz8SCy7dz85jBKnVtsJj1LuBp0lyVI77FkudDjSfUfNx3rvDIR6 Q7v6a9bMkrer1lO2e3h6RGMuL9LkDlSkU/yD4Udf1KESp63fsw1qkJynmaAGstslKAFurvMU1PZ3 oKtS//+g+gZQSwMEFAAAAAgAh07iQCoRKi/eAQAA1gMAAA4AAABkcnMvZTJvRG9jLnhtbK1TyY7b MAy9F+g/CLo3TlKkSIw4c0gwvXQJMO0HMLJsC9AGUpPl70vJSaYzvcyhPkgURT7xPdLrh7Oz4qiR TPCNnE2mUmivQmt838jfvx4/LaWgBL4FG7xu5EWTfNh8/LA+xVrPwxBsq1EwiKf6FBs5pBTrqiI1 aAc0CVF7vuwCOkh8xL5qEU6M7mw1n06/VKeAbcSgNBF7d+OlvCLiewBD1xmld0E9O+3TiIraQmJK NJhIclOq7Tqt0s+uI52EbSQzTWXlR9g+5LXarKHuEeJg1LUEeE8Jbzg5MJ4fvUPtIIF4RvMPlDMK A4UuTVRw1UikKMIsZtM32jwNEHXhwlJTvItO/w9W/TjuUZi2kdx2D44b/pQQTD8ksQ3es4ABxTLr dIpUc/jW7/F6orjHTPrcocs70xHnou3lrq0+J6HYOf88Xy1nCynU7a56SYxI6asOTmSjkdb4TBtq OH6jxI9x6C0ku314NNaW1lkvTo1cLeYZGXgcOx4DNl1kSuR7KcD2POcqYUGkYE2bszMOYX/YWhRH yNNRvjFogFaP3tWC3eOUEKTvoR3ds+nNz6VdYUqZr/BzzTugYcwpVxmKU6znLQs6SpitQ2gvRdni 53aXwOto5nn6+1yyX37HzR9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PJF7A1gAAAAkBAAAPAAAA AAAAAAEAIAAAACIAAABkcnMvZG93bnJldi54bWxQSwECFAAUAAAACACHTuJAKhEqL94BAADWAwAA DgAAAAAAAAABACAAAAAl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 </w:t>
      </w:r>
      <w:r>
        <w:rPr>
          <w:rFonts w:hint="default" w:ascii="Times New Roman" w:hAnsi="Times New Roman" w:cs="Times New Roman"/>
          <w:lang w:val="en-PH"/>
        </w:rPr>
        <w:tab/>
      </w:r>
      <w:r>
        <w:rPr>
          <w:rFonts w:ascii="Times New Roman" w:hAnsi="Times New Roman" w:cs="Times New Roman"/>
        </w:rPr>
        <w:t xml:space="preserve"> Name:</w:t>
      </w:r>
      <w:r>
        <w:rPr>
          <w:rFonts w:ascii="Times New Roman" w:hAnsi="Times New Roman" w:cs="Times New Roman" w:eastAsia="Times New Roman"/>
          <w:sz w:val="24"/>
        </w:rPr>
        <w:t xml:space="preserve">       NEIL MUTIA</w:t>
      </w:r>
    </w:p>
    <w:p>
      <w:pPr>
        <w:spacing w:after="0" w:line="360" w:lineRule="auto"/>
        <w:rPr>
          <w:rFonts w:hint="default" w:ascii="Times New Roman" w:hAnsi="Times New Roman" w:cs="Times New Roman"/>
          <w:lang w:val="en-PH"/>
        </w:rPr>
      </w:pPr>
      <w: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552575</wp:posOffset>
                </wp:positionH>
                <wp:positionV relativeFrom="paragraph">
                  <wp:posOffset>154305</wp:posOffset>
                </wp:positionV>
                <wp:extent cx="1895475" cy="0"/>
                <wp:effectExtent l="0" t="4445" r="0" b="508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22.25pt;margin-top:12.15pt;height:0pt;width:149.25pt;z-index:251665408;mso-width-relative:page;mso-height-relative:page;" filled="f" stroked="t" coordsize="21600,21600" o:gfxdata="UEsDBAoAAAAAAIdO4kAAAAAAAAAAAAAAAAAEAAAAZHJzL1BLAwQUAAAACACHTuJAOiw2htYAAAAJ AQAADwAAAGRycy9kb3ducmV2LnhtbE2PzU7DQAyE70i8w8pIXCq6aZIiFLLpAciNCy2Iq5s1SUTW m2a3P/D0uOIAN9szGn9Trk5uUAeaQu/ZwGKegCJuvO25NfC6qW/uQIWIbHHwTAa+KMCqurwosbD+ yC90WMdWSQiHAg10MY6F1qHpyGGY+5FYtA8/OYyyTq22Ex4l3A06TZJb7bBn+dDhSA8dNZ/rvTMQ 6jfa1d+zZpa8Z62ndPf4/ITGXF8tkntQkU7xzwxnfEGHSpi2fs82qMFAmudLsZ6HDJQYlnkm5ba/ B12V+n+D6gdQSwMEFAAAAAgAh07iQKO/5XTeAQAA1gMAAA4AAABkcnMvZTJvRG9jLnhtbK1TyW7b MBC9F+g/ELzXso26jQXLOdhIL10MpP2AMUVJBLhhhrHsv++QspM2veRQHcjhLI/zHkeb+7Oz4qSR TPCNXMzmUmivQmt838hfPx8+3ElBCXwLNnjdyIsmeb99/24zxlovwxBsq1EwiKd6jI0cUop1VZEa tAOahag9B7uADhIfsa9ahJHRna2W8/mnagzYRgxKE7F3PwXlFRHfAhi6zii9D+rJaZ8mVNQWElOi wUSS29Jt12mVfnQd6SRsI5lpKitfwvYxr9V2A3WPEAejri3AW1p4xcmB8XzpM9QeEognNP9AOaMw UOjSTAVXTUSKIsxiMX+lzeMAURcuLDXFZ9Hp/8Gq76cDCtM2ci2FB8cP/pgQTD8ksQves4ABxTrr NEaqOX3nD3g9UTxgJn3u0OWd6Yhz0fbyrK0+J6HYubhbrz5+XkmhbrHqpTAipS86OJGNRlrjM22o 4fSVEl/GqbeU7PbhwVhbns56MXLvq2VGBh7HjseATReZEvleCrA9z7lKWBApWNPm6oxD2B93FsUJ 8nSUb0oaoNWTd71i9zQlBOlbaCf3Yn7zc2tXmNLmX/i55z3QMNWUUIbiEut5y4JOEmbrGNpLUbb4 +blL4nU08zz9eS7VL7/j9jd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A6LDaG1gAAAAkBAAAPAAAA AAAAAAEAIAAAACIAAABkcnMvZG93bnJldi54bWxQSwECFAAUAAAACACHTuJAo7/ldN4BAADWAwAA DgAAAAAAAAABACAAAAAl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</w:t>
      </w:r>
      <w:r>
        <w:rPr>
          <w:rFonts w:hint="default" w:ascii="Times New Roman" w:hAnsi="Times New Roman" w:cs="Times New Roman"/>
          <w:lang w:val="en-PH"/>
        </w:rPr>
        <w:tab/>
      </w:r>
      <w:r>
        <w:rPr>
          <w:rFonts w:ascii="Times New Roman" w:hAnsi="Times New Roman" w:cs="Times New Roman"/>
        </w:rPr>
        <w:t xml:space="preserve">  For the month of</w:t>
      </w:r>
      <w:r>
        <w:rPr>
          <w:rFonts w:ascii="Times New Roman" w:hAnsi="Times New Roman" w:eastAsia="Times New Roman" w:cs="Times New Roman"/>
          <w:sz w:val="24"/>
        </w:rPr>
        <w:t xml:space="preserve"> </w:t>
      </w:r>
      <w:r>
        <w:rPr>
          <w:rFonts w:hint="default" w:ascii="Times New Roman" w:hAnsi="Times New Roman" w:eastAsia="Times New Roman" w:cs="Times New Roman"/>
          <w:sz w:val="24"/>
          <w:lang w:val="en-PH"/>
        </w:rPr>
        <w:t xml:space="preserve"> </w:t>
      </w:r>
      <w:r>
        <w:rPr>
          <w:rFonts w:ascii="Times New Roman" w:hAnsi="Times New Roman" w:cs="Times New Roman" w:eastAsia="Times New Roman"/>
          <w:sz w:val="24"/>
        </w:rPr>
        <w:t xml:space="preserve"> OCTOBER , 2023</w:t>
      </w:r>
    </w:p>
    <w:p>
      <w:pPr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lang w:val="en-PH"/>
        </w:rPr>
        <w:t xml:space="preserve">     </w:t>
      </w:r>
      <w:r>
        <w:rPr>
          <w:rFonts w:ascii="Times New Roman" w:hAnsi="Times New Roman" w:cs="Times New Roman"/>
          <w:b/>
        </w:rPr>
        <w:t>Official Hour for Arrival and Departure</w:t>
      </w:r>
    </w:p>
    <w:p>
      <w:pPr>
        <w:spacing w:after="0" w:line="36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2214880</wp:posOffset>
                </wp:positionH>
                <wp:positionV relativeFrom="paragraph">
                  <wp:posOffset>155575</wp:posOffset>
                </wp:positionV>
                <wp:extent cx="631190" cy="0"/>
                <wp:effectExtent l="0" t="4445" r="0" b="508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74.4pt;margin-top:12.25pt;height:0pt;width:49.7pt;z-index:251671552;mso-width-relative:page;mso-height-relative:page;" filled="f" stroked="t" coordsize="21600,21600" o:gfxdata="UEsDBAoAAAAAAIdO4kAAAAAAAAAAAAAAAAAEAAAAZHJzL1BLAwQUAAAACACHTuJAGgfPotcAAAAJ AQAADwAAAGRycy9kb3ducmV2LnhtbE2PzU7DMBCE70h9B2srcamo3TRUUYjTQ0tuXCigXrfxkkTE 6zR2f+DpMeIAx50dzXxTrK+2F2cafedYw2KuQBDXznTcaHh9qe4yED4gG+wdk4ZP8rAuJzcF5sZd +JnOu9CIGMI+Rw1tCEMupa9bsujnbiCOv3c3WgzxHBtpRrzEcNvLRKmVtNhxbGhxoE1L9cfuZDX4 6o2O1desnqn9snGUHLdPj6j17XShHkAEuoY/M/zgR3QoI9PBndh40WtYpllEDxqS9B5ENKRploA4 /AqyLOT/BeU3UEsDBBQAAAAIAIdO4kAbcRbY3gEAANcDAAAOAAAAZHJzL2Uyb0RvYy54bWytU8lu 2zAQvRfoPxC817JdOGgEyznYSC9dDKT9gDFFSQS4YYax7L/vkLKdJr3kUB3I4SyP8x5H64eTs+Ko kUzwjVzM5lJor0JrfN/I378eP32RghL4FmzwupFnTfJh8/HDeoy1XoYh2FajYBBP9RgbOaQU66oi NWgHNAtRew52AR0kPmJftQgjoztbLefzu2oM2EYMShOxdzcF5QUR3wMYus4ovQvq2WmfJlTUFhJT osFEkpvSbddplX52HekkbCOZaSorX8L2Ia/VZg11jxAHoy4twHtaeMPJgfF86Q1qBwnEM5p/oJxR GCh0aaaCqyYiRRFmsZi/0eZpgKgLF5aa4k10+n+w6sdxj8K0PAksiQfHL/6UEEw/JLEN3rOCAQUH WakxUs0FW7/Hy4niHjPtU4cu70xInIq655u6+pSEYufd58Xini9R11D1UheR0lcdnMhGI63xmTfU cPxGie/i1GtKdvvwaKwtb2e9GBt5v1quGBl4HjueAzZdZE7keynA9jzoKmFBpGBNm6szDmF/2FoU R8jjUb4paYBWT977FbunMSFI30M7uRfzq59bu8CUNl/h5553QMNUU0IZikus5y3rOSmYrUNoz0XY 4uf3LomX2cwD9fe5VL/8j5s/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GgfPotcAAAAJAQAADwAA AAAAAAABACAAAAAiAAAAZHJzL2Rvd25yZXYueG1sUEsBAhQAFAAAAAgAh07iQBtxFtjeAQAA1wMA AA4AAAAAAAAAAQAgAAAAJg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344295</wp:posOffset>
                </wp:positionH>
                <wp:positionV relativeFrom="paragraph">
                  <wp:posOffset>158115</wp:posOffset>
                </wp:positionV>
                <wp:extent cx="631190" cy="0"/>
                <wp:effectExtent l="0" t="4445" r="0" b="508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05.85pt;margin-top:12.45pt;height:0pt;width:49.7pt;z-index:251670528;mso-width-relative:page;mso-height-relative:page;" filled="f" stroked="t" coordsize="21600,21600" o:gfxdata="UEsDBAoAAAAAAIdO4kAAAAAAAAAAAAAAAAAEAAAAZHJzL1BLAwQUAAAACACHTuJAUDlM5dUAAAAJ AQAADwAAAGRycy9kb3ducmV2LnhtbE2Py07DMBBF90j8gzVIbCpqO0U8QpwugOzYUEBsp8mQRMTj NHYf8PUM6gJ28zi6c6ZYHvygdjTFPrADOzegiOvQ9Nw6eH2pLm5AxYTc4BCYHHxRhGV5elJg3oQ9 P9NulVolIRxzdNClNOZax7ojj3EeRmLZfYTJY5J2anUz4V7C/aAzY660x57lQocj3XdUf6623kGs 3mhTfc/qmXlftIGyzcPTIzp3fmbNHahEh/QHw6++qEMpTuuw5SaqwUFm7bWgUlzeghJgYa0FtT4O dFno/x+UP1BLAwQUAAAACACHTuJAt+F1nt4BAADV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I1cSuHB8YM/JQTTD0lsg/csYECxzDqN kWpO3/o9Xk4U95hJnzp0eWc64lS0Pd+01ackFDvvPi8W96y6uoaql7qIlL7q4EQ2GmmNz6yhhuM3 SnwXp15TstuHR2NteTnrxdjI+9VyxcjA09jxFLDpIjMi30sBtucxVwkLIgVr2lydcQj7w9aiOEIe jvJNSQO0evLer9g9DQlB+h7ayb2YX/3c2gWmtPkKP/e8AxqmmhLKUFxiPW9Zz0nBbB1Cey7CFj+/ dkm8TGYep7/Ppfrlb9z8AVBLAwQKAAAAAACHTuJAAAAAAAAAAAAAAAAABgAAAF9yZWxzL1BLAwQU AAAACACHTuJAihRmPNEAAACUAQAACwAAAF9yZWxzLy5yZWxzpZDBasMwDIbvg72D0X1xmsMYo04v o9Br6R7A2IpjGltGMtn69vMOg2X0tqN+oe8T//7wmRa1IkukbGDX9aAwO/IxBwPvl+PTCyipNnu7 UEYDNxQ4jI8P+zMutrYjmWMR1ShZDMy1lletxc2YrHRUMLfNRJxsbSMHXay72oB66Ptnzb8ZMG6Y 6uQN8MkPoC630sx/2Ck6JqGpdo6SpmmK7h5VB7Zlju7INuEbuUazHLAa8CwaB2pZ134EfV+/+6fe 00c+47rVfoeM649Xb7ocvwBQSwMEFAAAAAgAh07iQH7m5SD3AAAA4QEAABMAAABbQ29udGVudF9U eXBlc10ueG1slZFBTsMwEEX3SNzB8hYlTrtACCXpgrRLQKgcYGRPEotkbHlMaG+Pk7YbRJFY2jP/ vye73BzGQUwY2Dqq5CovpEDSzljqKvm+32UPUnAEMjA4wkoekeWmvr0p90ePLFKauJJ9jP5RKdY9 jsC580hp0rowQkzH0CkP+gM6VOuiuFfaUUSKWZw7ZF022MLnEMX2kK5PJgEHluLptDizKgneD1ZD TKZqIvODkp0JeUouO9xbz3dJQ6pfCfPkOuCce0lPE6xB8QohPsOYNJQJrIz7ooBT/nfJbDly5trW asybwE2KveF0sbrWjmvXOP3f8u2SunSr5YPqb1BLAQIUABQAAAAIAIdO4kB+5uUg9wAAAOEBAAAT AAAAAAAAAAEAIAAAAEwEAABbQ29udGVudF9UeXBlc10ueG1sUEsBAhQACgAAAAAAh07iQAAAAAAA AAAAAAAAAAYAAAAAAAAAAAAQAAAALgMAAF9yZWxzL1BLAQIUABQAAAAIAIdO4kCKFGY80QAAAJQB AAALAAAAAAAAAAEAIAAAAFIDAABfcmVscy8ucmVsc1BLAQIUAAoAAAAAAIdO4kAAAAAAAAAAAAAA AAAEAAAAAAAAAAAAEAAAAAAAAABkcnMvUEsBAhQAFAAAAAgAh07iQFA5TOXVAAAACQEAAA8AAAAA AAAAAQAgAAAAIgAAAGRycy9kb3ducmV2LnhtbFBLAQIUABQAAAAIAIdO4kC34XWe3gEAANUDAAAO AAAAAAAAAAEAIAAAACQBAABkcnMvZTJvRG9jLnhtbFBLBQYAAAAABgAGAFkBAAB0BQAAAAA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  <w:b/>
        </w:rPr>
        <w:t xml:space="preserve">        </w:t>
      </w:r>
      <w:r>
        <w:rPr>
          <w:rFonts w:hint="default" w:ascii="Times New Roman" w:hAnsi="Times New Roman" w:cs="Times New Roman"/>
          <w:b/>
          <w:lang w:val="en-PH"/>
        </w:rPr>
        <w:tab/>
      </w:r>
      <w:r>
        <w:rPr>
          <w:rFonts w:ascii="Times New Roman" w:hAnsi="Times New Roman" w:cs="Times New Roman"/>
          <w:b/>
        </w:rPr>
        <w:t xml:space="preserve">  </w:t>
      </w:r>
      <w:r>
        <w:rPr>
          <w:rFonts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6478" w:tblpY="166"/>
        <w:tblOverlap w:val="never"/>
        <w:tblW w:w="553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8"/>
        <w:gridCol w:w="864"/>
        <w:gridCol w:w="864"/>
        <w:gridCol w:w="864"/>
        <w:gridCol w:w="864"/>
        <w:gridCol w:w="142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8" w:hRule="atLeast"/>
        </w:trPr>
        <w:tc>
          <w:tcPr>
            <w:tcW w:w="648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4"/>
              </w:rPr>
              <w:t>DAYS</w:t>
            </w:r>
          </w:p>
        </w:tc>
        <w:tc>
          <w:tcPr>
            <w:tcW w:w="1728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.M.</w:t>
            </w:r>
          </w:p>
        </w:tc>
        <w:tc>
          <w:tcPr>
            <w:tcW w:w="1728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.M.</w:t>
            </w:r>
          </w:p>
        </w:tc>
        <w:tc>
          <w:tcPr>
            <w:tcW w:w="142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7" w:hRule="atLeast"/>
        </w:trPr>
        <w:tc>
          <w:tcPr>
            <w:tcW w:w="648" w:type="dxa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  <w:tc>
          <w:tcPr>
            <w:tcW w:w="1426" w:type="dxa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4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42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5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6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7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8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9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1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07:5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12:3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12:2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05:55</w:t>
            </w: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2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08:05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12:35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05:5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10:00</w:t>
            </w: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3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08:1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12:5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12:1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12:50</w:t>
            </w: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4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5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6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7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8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9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1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2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3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4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5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6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7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8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9</w:t>
            </w: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0</w:t>
            </w: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1</w:t>
            </w: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>
      <w:pPr>
        <w:spacing w:after="0" w:line="240" w:lineRule="auto"/>
        <w:ind w:left="2880" w:leftChars="0" w:firstLine="720"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TAL _______</w:t>
      </w:r>
      <w:bookmarkStart w:id="0" w:name="_GoBack"/>
      <w:bookmarkEnd w:id="0"/>
    </w:p>
    <w:p>
      <w:pPr>
        <w:spacing w:after="0" w:line="240" w:lineRule="auto"/>
        <w:ind w:left="2880" w:leftChars="0" w:firstLine="720" w:firstLineChars="0"/>
        <w:rPr>
          <w:rFonts w:ascii="Times New Roman" w:hAnsi="Times New Roman" w:cs="Times New Roman"/>
        </w:rPr>
      </w:pPr>
    </w:p>
    <w:p>
      <w:pPr>
        <w:spacing w:after="0" w:line="240" w:lineRule="auto"/>
        <w:rPr>
          <w:rFonts w:ascii="Times New Roman" w:hAnsi="Times New Roman" w:cs="Times New Roman"/>
          <w:sz w:val="20"/>
          <w:szCs w:val="22"/>
        </w:rPr>
      </w:pP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20"/>
          <w:szCs w:val="22"/>
        </w:rPr>
        <w:t>THIS IS TO CERTIFY ON MY HONOR that the</w:t>
      </w:r>
      <w:r>
        <w:rPr>
          <w:rFonts w:hint="default" w:ascii="Times New Roman" w:hAnsi="Times New Roman" w:cs="Times New Roman"/>
          <w:sz w:val="20"/>
          <w:szCs w:val="22"/>
          <w:lang w:val="en-PH"/>
        </w:rPr>
        <w:t xml:space="preserve"> </w:t>
      </w:r>
      <w:r>
        <w:rPr>
          <w:rFonts w:ascii="Times New Roman" w:hAnsi="Times New Roman" w:cs="Times New Roman"/>
          <w:sz w:val="20"/>
          <w:szCs w:val="22"/>
        </w:rPr>
        <w:t>above is true and correct report of the honor at work performed, record of which was made daily at the time of arrival and departure from office.</w:t>
      </w:r>
    </w:p>
    <w:p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</w:p>
    <w:p>
      <w:pPr>
        <w:spacing w:after="0" w:line="240" w:lineRule="auto"/>
        <w:ind w:left="2880"/>
        <w:jc w:val="center"/>
      </w:pPr>
      <w: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038350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4445" r="0" b="508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0.5pt;margin-top:9.55pt;height:0pt;width:108pt;z-index:251669504;mso-width-relative:page;mso-height-relative:page;" filled="f" stroked="t" coordsize="21600,21600" o:gfxdata="UEsDBAoAAAAAAIdO4kAAAAAAAAAAAAAAAAAEAAAAZHJzL1BLAwQUAAAACACHTuJAhR5pNdUAAAAJ AQAADwAAAGRycy9kb3ducmV2LnhtbE2PO0/DQBCEeyT+w2mRaKLk/BAEjM8pAHc0BBDtxrfYFr49 x3d5wK9nUQood2Y0+025OrpB7WkKvWcD6SIBRdx423Nr4PWlnt+AChHZ4uCZDHxRgFV1flZiYf2B n2m/jq2SEg4FGuhiHAutQ9ORw7DwI7F4H35yGOWcWm0nPEi5G3SWJNfaYc/yocOR7jtqPtc7ZyDU b7Stv2fNLHnPW0/Z9uHpEY25vEiTO1CRjvEvDL/4gg6VMG38jm1Qg4E8S2VLFOM2BSWBq3wpwuYk 6KrU/xdUP1BLAwQUAAAACACHTuJAszfmKeABAADYAwAADgAAAGRycy9lMm9Eb2MueG1srVPJbtsw EL0X6D8QvNeSXDhtBMs52EgvXQyk/YAxSUkEuIHDWPbfd0jZTptecqgO5HCWx3mPo/XDyRp2VBG1 dx1vFjVnygkvtRs6/uvn44fPnGECJ8F4pzp+VsgfNu/frafQqqUfvZEqMgJx2E6h42NKoa0qFKOy gAsflKNg76OFRMc4VDLCROjWVMu6vqsmH2WIXihE8u7mIL8gxrcA+r7XQu28eLbKpRk1KgOJKOGo A/JN6bbvlUg/+h5VYqbjxDSVlS4h+5DXarOGdogQRi0uLcBbWnjFyYJ2dOkNagcJ2HPU/0BZLaJH 36eF8LaaiRRFiEVTv9LmaYSgCheSGsNNdPx/sOL7cR+Zlh1fNpw5sPTiTymCHsbEtt45UtBHRkFS agrYUsHW7ePlhGEfM+1TH23eiRA7FXXPN3XVKTFBzubjp+auJuHFNVa9FIaI6YvylmWj40a7TBxa OH7FRJdR6jUlu51/1MaUxzOOTR2/Xy1XhAw0kD0NApk2ECl0A2dgBpp0kWJBRG+0zNUZB+Nw2JrI jpDno3xz0ghSzd77FbnnOUFI37yc3U199VNrF5jS5l/4uecd4DjXlFCGohLjaMuCzhJm6+DluShb /PTgJfEynHmi/jyX6pcfcvM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hR5pNdUAAAAJAQAADwAA AAAAAAABACAAAAAiAAAAZHJzL2Rvd25yZXYueG1sUEsBAhQAFAAAAAgAh07iQLM35in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00965</wp:posOffset>
                </wp:positionH>
                <wp:positionV relativeFrom="paragraph">
                  <wp:posOffset>95885</wp:posOffset>
                </wp:positionV>
                <wp:extent cx="1371600" cy="0"/>
                <wp:effectExtent l="0" t="4445" r="0" b="508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7.95pt;margin-top:7.55pt;height:0pt;width:108pt;z-index:251668480;mso-width-relative:page;mso-height-relative:page;" filled="f" stroked="t" coordsize="21600,21600" o:gfxdata="UEsDBAoAAAAAAIdO4kAAAAAAAAAAAAAAAAAEAAAAZHJzL1BLAwQUAAAACACHTuJAZwJtNtIAAAAI AQAADwAAAGRycy9kb3ducmV2LnhtbE1Py07DMBC8I/EP1iJxqaidVCAIcXoAcuNCC+K6jZckIl6n sfuAr2crDnBazUOzM+Xy6Ae1pyn2gS1kcwOKuAmu59bC67q+ugUVE7LDITBZ+KIIy+r8rMTChQO/ 0H6VWiUhHAu00KU0FlrHpiOPcR5GYtE+wuQxCZxa7SY8SLgfdG7MjfbYs3zocKSHjprP1c5biPUb bevvWTMz74s2UL59fH5Cay8vMnMPKtEx/ZnhVF+qQyWdNmHHLqpB8PWdOE83AyV6vsiE2PwSuir1 /wHVD1BLAwQUAAAACACHTuJAWdEA2OABAADYAwAADgAAAGRycy9lMm9Eb2MueG1srVPJbtswEL0X 6D8QvNeSXdhtBMs52EgvXQyk/YAxRUkEuGGG8fL3HVJ20qaXHKoDOZzlcd7jaH1/dlYcNZIJvpXz WS2F9ip0xg+t/PXz4cNnKSiB78AGr1t50STvN+/frU+x0YswBttpFAziqTnFVo4pxaaqSI3aAc1C 1J6DfUAHiY84VB3CidGdrRZ1vapOAbuIQWki9u6moLwi4lsAQ98bpXdBPTnt04SK2kJiSjSaSHJT uu17rdKPviedhG0lM01l5UvYPuS12qyhGRDiaNS1BXhLC684OTCeL32G2kEC8YTmHyhnFAYKfZqp 4KqJSFGEWczrV9o8jhB14cJSU3wWnf4frPp+3KMwHU/CSgoPjl/8MSGYYUxiG7xnBQMKDrJSp0gN F2z9Hq8ninvMtM89urwzIXEu6l6e1dXnJBQ75x8/zVc1C69useqlMCKlLzo4kY1WWuMzcWjg+JUS X8apt5Ts9uHBWFsez3pxauXdcrFkZOCB7HkQ2HSRSZEfpAA78KSrhAWRgjVdrs44hMNha1EcIc9H +aakETo9ee+W7J7mhCB9C93kntc3P7d2hSlt/oWfe94BjVNNCWUoLrGetyzoJGG2DqG7FGWLnx+8 JF6HM0/Un+dS/fJDbn4DUEsDBAoAAAAAAIdO4kAAAAAAAAAAAAAAAAAGAAAAX3JlbHMvUEsDBBQA AAAIAIdO4kCKFGY80QAAAJQBAAALAAAAX3JlbHMvLnJlbHOlkMFqwzAMhu+DvYPRfXGawxijTi+j 0GvpHsDYimMaW0Yy2fr28w6DZfS2o36h7xP//vCZFrUiS6RsYNf1oDA78jEHA++X49MLKKk2e7tQ RgM3FDiMjw/7My62tiOZYxHVKFkMzLWWV63FzZisdFQwt81EnGxtIwddrLvagHro+2fNvxkwbpjq 5A3wyQ+gLrfSzH/YKTomoal2jpKmaYruHlUHtmWO7sg24Ru5RrMcsBrwLBoHalnXfgR9X7/7p97T Rz7jutV+h4zrj1dvuhy/AFBLAwQUAAAACACHTuJAfublIPcAAADhAQAAEwAAAFtDb250ZW50X1R5 cGVzXS54bWyVkUFOwzAQRfdI3MHyFiVOu0AIJemCtEtAqBxgZE8Si2RseUxob4+TthtEkVjaM/+/ J7vcHMZBTBjYOqrkKi+kQNLOWOoq+b7fZQ9ScAQyMDjCSh6R5aa+vSn3R48sUpq4kn2M/lEp1j2O wLnzSGnSujBCTMfQKQ/6AzpU66K4V9pRRIpZnDtkXTbYwucQxfaQrk8mAQeW4um0OLMqCd4PVkNM pmoi84OSnQl5Si473FvPd0lDql8J8+Q64Jx7SU8TrEHxCiE+w5g0lAmsjPuigFP+d8lsOXLm2tZq zJvATYq94XSxutaOa9c4/d/y7ZK6dKvlg+pvUEsBAhQAFAAAAAgAh07iQH7m5SD3AAAA4QEAABMA AAAAAAAAAQAgAAAASwQAAFtDb250ZW50X1R5cGVzXS54bWxQSwECFAAKAAAAAACHTuJAAAAAAAAA AAAAAAAABgAAAAAAAAAAABAAAAAtAwAAX3JlbHMvUEsBAhQAFAAAAAgAh07iQIoUZjzRAAAAlAEA AAsAAAAAAAAAAQAgAAAAUQMAAF9yZWxzLy5yZWxzUEsBAhQACgAAAAAAh07iQAAAAAAAAAAAAAAA AAQAAAAAAAAAAAAQAAAAAAAAAGRycy9QSwECFAAUAAAACACHTuJAZwJtNtIAAAAIAQAADwAAAAAA AAABACAAAAAiAAAAZHJzL2Rvd25yZXYueG1sUEsBAhQAFAAAAAgAh07iQFnRANjgAQAA2AMAAA4A AAAAAAAAAQAgAAAAIQEAAGRycy9lMm9Eb2MueG1sUEsFBgAAAAAGAAYAWQEAAHM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</w:t>
      </w:r>
      <w:r>
        <w:rPr>
          <w:rFonts w:ascii="Times New Roman" w:hAnsi="Times New Roman" w:cs="Times New Roman"/>
          <w:sz w:val="18"/>
        </w:rPr>
        <w:t>Dr. John M. Bagcal</w:t>
      </w:r>
    </w:p>
    <w:p>
      <w:pPr>
        <w:spacing w:after="0" w:line="240" w:lineRule="auto"/>
        <w:jc w:val="both"/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        </w:t>
      </w:r>
      <w:r>
        <w:rPr>
          <w:rFonts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         </w:t>
      </w:r>
      <w:r>
        <w:rPr>
          <w:rFonts w:ascii="Times New Roman" w:hAnsi="Times New Roman" w:cs="Times New Roman"/>
          <w:sz w:val="18"/>
        </w:rPr>
        <w:t>Immediate Supervisor</w:t>
      </w:r>
    </w:p>
    <w:sectPr>
      <w:pgSz w:w="12240" w:h="15840"/>
      <w:pgMar w:top="266" w:right="493" w:bottom="266" w:left="720" w:header="720" w:footer="720" w:gutter="0"/>
      <w:cols w:equalWidth="0" w:num="2">
        <w:col w:w="5021" w:space="425"/>
        <w:col w:w="5248"/>
      </w:cols>
      <w:rtlGutter w:val="0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cumentProtection w:enforcement="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jE0Nza3sDAzNLRQ0lEKTi0uzszPAykwrwUA+64bWiwAAAA="/>
  </w:docVars>
  <w:rsids>
    <w:rsidRoot w:val="006B03C5"/>
    <w:rsid w:val="0004149D"/>
    <w:rsid w:val="00050E47"/>
    <w:rsid w:val="00073A21"/>
    <w:rsid w:val="000B4121"/>
    <w:rsid w:val="000E56ED"/>
    <w:rsid w:val="000F1E44"/>
    <w:rsid w:val="00103C96"/>
    <w:rsid w:val="00154D8F"/>
    <w:rsid w:val="001641D6"/>
    <w:rsid w:val="001B5BD9"/>
    <w:rsid w:val="001C5084"/>
    <w:rsid w:val="00243D81"/>
    <w:rsid w:val="00282DA2"/>
    <w:rsid w:val="00296AD6"/>
    <w:rsid w:val="002A5467"/>
    <w:rsid w:val="002B3C4C"/>
    <w:rsid w:val="002C64D5"/>
    <w:rsid w:val="00326DE8"/>
    <w:rsid w:val="003569CE"/>
    <w:rsid w:val="00387C8B"/>
    <w:rsid w:val="00441457"/>
    <w:rsid w:val="004C6EFA"/>
    <w:rsid w:val="005648EF"/>
    <w:rsid w:val="00581D4C"/>
    <w:rsid w:val="00585848"/>
    <w:rsid w:val="005A660E"/>
    <w:rsid w:val="005B5E0B"/>
    <w:rsid w:val="00637234"/>
    <w:rsid w:val="006B03C5"/>
    <w:rsid w:val="006B388E"/>
    <w:rsid w:val="006C2C6F"/>
    <w:rsid w:val="006D41CF"/>
    <w:rsid w:val="006E2DD6"/>
    <w:rsid w:val="007234ED"/>
    <w:rsid w:val="00730504"/>
    <w:rsid w:val="007E63F6"/>
    <w:rsid w:val="00803E81"/>
    <w:rsid w:val="008E505C"/>
    <w:rsid w:val="00903A0C"/>
    <w:rsid w:val="009765CC"/>
    <w:rsid w:val="009A6445"/>
    <w:rsid w:val="00A1692B"/>
    <w:rsid w:val="00B16CE0"/>
    <w:rsid w:val="00B3414E"/>
    <w:rsid w:val="00B77EFE"/>
    <w:rsid w:val="00C52B87"/>
    <w:rsid w:val="00C7703E"/>
    <w:rsid w:val="00C801B1"/>
    <w:rsid w:val="00C909FA"/>
    <w:rsid w:val="00C952E7"/>
    <w:rsid w:val="00D14702"/>
    <w:rsid w:val="00D32CCA"/>
    <w:rsid w:val="00D95CCD"/>
    <w:rsid w:val="00E33822"/>
    <w:rsid w:val="00E9385F"/>
    <w:rsid w:val="00E93C5C"/>
    <w:rsid w:val="00EA10CC"/>
    <w:rsid w:val="00EA68E8"/>
    <w:rsid w:val="00EF1686"/>
    <w:rsid w:val="00F225E8"/>
    <w:rsid w:val="00FB00D6"/>
    <w:rsid w:val="04641CBA"/>
    <w:rsid w:val="24CD0E2C"/>
    <w:rsid w:val="27CC5CA0"/>
    <w:rsid w:val="34732C39"/>
    <w:rsid w:val="34A90EE4"/>
    <w:rsid w:val="3A5053BB"/>
    <w:rsid w:val="49E0089F"/>
    <w:rsid w:val="5B323797"/>
    <w:rsid w:val="5B3823B7"/>
    <w:rsid w:val="6106676C"/>
    <w:rsid w:val="658C0569"/>
    <w:rsid w:val="7CF53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7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5">
    <w:name w:val="header"/>
    <w:basedOn w:val="1"/>
    <w:link w:val="8"/>
    <w:semiHidden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6">
    <w:name w:val="Table Grid"/>
    <w:basedOn w:val="3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8">
    <w:name w:val="Header Char"/>
    <w:basedOn w:val="2"/>
    <w:link w:val="5"/>
    <w:semiHidden/>
    <w:qFormat/>
    <w:uiPriority w:val="99"/>
  </w:style>
</w:styles>
</file>

<file path=word/_rels/document.xml.rels><?xml version="1.0" encoding="UTF-8" standalone="yes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footnotes.xml" Type="http://schemas.openxmlformats.org/officeDocument/2006/relationships/footnotes"/><Relationship Id="rId4" Target="endnotes.xml" Type="http://schemas.openxmlformats.org/officeDocument/2006/relationships/endnotes"/><Relationship Id="rId5" Target="theme/theme1.xml" Type="http://schemas.openxmlformats.org/officeDocument/2006/relationships/theme"/><Relationship Id="rId6" Target="media/image1.png" Type="http://schemas.openxmlformats.org/officeDocument/2006/relationships/image"/><Relationship Id="rId7" Target="../customXml/item1.xml" Type="http://schemas.openxmlformats.org/officeDocument/2006/relationships/customXml"/><Relationship Id="rId8" Target="fontTable.xml" Type="http://schemas.openxmlformats.org/officeDocument/2006/relationships/fontTabl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<Relationships xmlns="http://schemas.openxmlformats.org/package/2006/relationships"><Relationship Id="rId1" Target="itemProps1.xml" Type="http://schemas.openxmlformats.org/officeDocument/2006/relationships/customXmlProps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</Words>
  <Characters>17</Characters>
  <Lines>1</Lines>
  <Paragraphs>1</Paragraphs>
  <TotalTime>4</TotalTime>
  <ScaleCrop>false</ScaleCrop>
  <LinksUpToDate>false</LinksUpToDate>
  <CharactersWithSpaces>18</CharactersWithSpaces>
  <Application>WPS Office_12.2.0.1326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3-03-06T06:40:00Z</dcterms:created>
  <dc:creator>Acer</dc:creator>
  <cp:lastModifiedBy>Dranreb Torlao Ople</cp:lastModifiedBy>
  <cp:lastPrinted>2020-12-16T22:02:00Z</cp:lastPrinted>
  <dcterms:modified xsi:type="dcterms:W3CDTF">2023-12-21T12:28:42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66</vt:lpwstr>
  </property>
  <property fmtid="{D5CDD505-2E9C-101B-9397-08002B2CF9AE}" pid="3" name="ICV">
    <vt:lpwstr>95887CCD5A3F4F93AC49F0CADD39D59D_13</vt:lpwstr>
  </property>
</Properties>
</file>